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3617"/>
        <w:gridCol w:w="6165"/>
      </w:tblGrid>
      <w:tr w:rsidR="00DF33A9" w:rsidRPr="000C1827" w14:paraId="2FD644BC" w14:textId="77777777" w:rsidTr="00540121">
        <w:trPr>
          <w:trHeight w:val="283"/>
          <w:jc w:val="center"/>
        </w:trPr>
        <w:tc>
          <w:tcPr>
            <w:tcW w:w="3617" w:type="dxa"/>
            <w:shd w:val="clear" w:color="auto" w:fill="F2F2F2" w:themeFill="background1" w:themeFillShade="F2"/>
            <w:vAlign w:val="center"/>
          </w:tcPr>
          <w:p w14:paraId="0C601066" w14:textId="77777777" w:rsidR="00DF33A9" w:rsidRPr="000C1827" w:rsidRDefault="004F7167" w:rsidP="00540121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ÖĞRENCİ </w:t>
            </w:r>
            <w:r w:rsidR="00DF33A9"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AD </w:t>
            </w: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VE </w:t>
            </w:r>
            <w:r w:rsidR="00DF33A9"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SOYAD</w:t>
            </w: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I:</w:t>
            </w:r>
          </w:p>
        </w:tc>
        <w:tc>
          <w:tcPr>
            <w:tcW w:w="6165" w:type="dxa"/>
            <w:vAlign w:val="center"/>
          </w:tcPr>
          <w:p w14:paraId="5C61D286" w14:textId="77777777" w:rsidR="00DF33A9" w:rsidRPr="000C1827" w:rsidRDefault="00DF33A9" w:rsidP="00540121">
            <w:pPr>
              <w:ind w:left="-426" w:firstLine="426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DF33A9" w:rsidRPr="000C1827" w14:paraId="0CBA4F41" w14:textId="77777777" w:rsidTr="00540121">
        <w:trPr>
          <w:trHeight w:val="283"/>
          <w:jc w:val="center"/>
        </w:trPr>
        <w:tc>
          <w:tcPr>
            <w:tcW w:w="3617" w:type="dxa"/>
            <w:shd w:val="clear" w:color="auto" w:fill="F2F2F2" w:themeFill="background1" w:themeFillShade="F2"/>
            <w:vAlign w:val="center"/>
          </w:tcPr>
          <w:p w14:paraId="4A17A2E8" w14:textId="77777777" w:rsidR="00DF33A9" w:rsidRPr="000C1827" w:rsidRDefault="00DF33A9" w:rsidP="00540121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ÖĞRENCİ N</w:t>
            </w:r>
            <w:r w:rsidR="004F7167"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UMARASI:</w:t>
            </w:r>
          </w:p>
        </w:tc>
        <w:tc>
          <w:tcPr>
            <w:tcW w:w="6165" w:type="dxa"/>
            <w:vAlign w:val="center"/>
          </w:tcPr>
          <w:p w14:paraId="07D18A7B" w14:textId="77777777" w:rsidR="00DF33A9" w:rsidRPr="000C1827" w:rsidRDefault="00DF33A9" w:rsidP="00540121">
            <w:pPr>
              <w:ind w:left="-133" w:hanging="141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</w:tbl>
    <w:p w14:paraId="627F176D" w14:textId="77777777" w:rsidR="00757C7B" w:rsidRPr="000C1827" w:rsidRDefault="00757C7B">
      <w:pPr>
        <w:rPr>
          <w:rFonts w:asciiTheme="majorBidi" w:hAnsiTheme="majorBidi" w:cstheme="majorBidi"/>
          <w:b/>
          <w:sz w:val="20"/>
          <w:szCs w:val="20"/>
        </w:rPr>
      </w:pPr>
    </w:p>
    <w:tbl>
      <w:tblPr>
        <w:tblStyle w:val="TabloKlavuzu"/>
        <w:tblW w:w="9832" w:type="dxa"/>
        <w:jc w:val="center"/>
        <w:tblLook w:val="04A0" w:firstRow="1" w:lastRow="0" w:firstColumn="1" w:lastColumn="0" w:noHBand="0" w:noVBand="1"/>
      </w:tblPr>
      <w:tblGrid>
        <w:gridCol w:w="1129"/>
        <w:gridCol w:w="2268"/>
        <w:gridCol w:w="1276"/>
        <w:gridCol w:w="5159"/>
      </w:tblGrid>
      <w:tr w:rsidR="00540121" w:rsidRPr="000C1827" w14:paraId="6AD06463" w14:textId="7833C2B2" w:rsidTr="00540121">
        <w:trPr>
          <w:trHeight w:val="34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C6EF5C8" w14:textId="77777777" w:rsidR="00540121" w:rsidRPr="000C1827" w:rsidRDefault="00540121" w:rsidP="004F7167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No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0EB4B808" w14:textId="77777777" w:rsidR="00540121" w:rsidRPr="000C1827" w:rsidRDefault="00540121" w:rsidP="00AA546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Video Durumu</w:t>
            </w:r>
          </w:p>
          <w:p w14:paraId="07D7D91E" w14:textId="0009D87B" w:rsidR="00540121" w:rsidRPr="000C1827" w:rsidRDefault="00540121" w:rsidP="00AA546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(Yüklendi/Yüklenmedi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EB1171B" w14:textId="7077812B" w:rsidR="00540121" w:rsidRPr="000C1827" w:rsidRDefault="00540121" w:rsidP="00DD2457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Verilen Puan</w:t>
            </w:r>
          </w:p>
        </w:tc>
        <w:tc>
          <w:tcPr>
            <w:tcW w:w="5159" w:type="dxa"/>
            <w:shd w:val="clear" w:color="auto" w:fill="F2F2F2" w:themeFill="background1" w:themeFillShade="F2"/>
            <w:vAlign w:val="center"/>
          </w:tcPr>
          <w:p w14:paraId="74C12AC2" w14:textId="635EE1BB" w:rsidR="00540121" w:rsidRPr="000C1827" w:rsidRDefault="00540121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Açıklama</w:t>
            </w:r>
          </w:p>
        </w:tc>
      </w:tr>
      <w:tr w:rsidR="00540121" w:rsidRPr="000C1827" w14:paraId="5E13951F" w14:textId="31925DAC" w:rsidTr="00540121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57A81449" w14:textId="77777777" w:rsidR="00540121" w:rsidRPr="000C1827" w:rsidRDefault="00540121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</w:t>
            </w:r>
          </w:p>
        </w:tc>
        <w:tc>
          <w:tcPr>
            <w:tcW w:w="2268" w:type="dxa"/>
            <w:vAlign w:val="center"/>
          </w:tcPr>
          <w:p w14:paraId="661F2B21" w14:textId="77777777" w:rsidR="00540121" w:rsidRPr="000C1827" w:rsidRDefault="00540121" w:rsidP="0054012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4C67F6E" w14:textId="5519B139" w:rsidR="00540121" w:rsidRPr="000C1827" w:rsidRDefault="00B326AD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</w:t>
            </w:r>
            <w:r w:rsidR="00E92B99">
              <w:rPr>
                <w:rFonts w:asciiTheme="majorBidi" w:hAnsiTheme="majorBidi" w:cstheme="majorBidi"/>
                <w:b/>
                <w:sz w:val="20"/>
                <w:szCs w:val="20"/>
              </w:rPr>
              <w:t>100</w:t>
            </w:r>
          </w:p>
        </w:tc>
        <w:tc>
          <w:tcPr>
            <w:tcW w:w="5159" w:type="dxa"/>
            <w:vAlign w:val="center"/>
          </w:tcPr>
          <w:p w14:paraId="57205970" w14:textId="77777777" w:rsidR="00540121" w:rsidRPr="000C1827" w:rsidRDefault="00540121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45726A8B" w14:textId="0F14023F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04CB143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2</w:t>
            </w:r>
          </w:p>
        </w:tc>
        <w:tc>
          <w:tcPr>
            <w:tcW w:w="2268" w:type="dxa"/>
            <w:vAlign w:val="center"/>
          </w:tcPr>
          <w:p w14:paraId="09391981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E942C3F" w14:textId="2615051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0DA6D539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54F35522" w14:textId="544EB73C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516E2180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3</w:t>
            </w:r>
          </w:p>
        </w:tc>
        <w:tc>
          <w:tcPr>
            <w:tcW w:w="2268" w:type="dxa"/>
            <w:vAlign w:val="center"/>
          </w:tcPr>
          <w:p w14:paraId="0907FE86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2BC180D" w14:textId="017F9895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6AD8563B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6BC4EFAF" w14:textId="087102AF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1615CBDA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4</w:t>
            </w:r>
          </w:p>
        </w:tc>
        <w:tc>
          <w:tcPr>
            <w:tcW w:w="2268" w:type="dxa"/>
            <w:vAlign w:val="center"/>
          </w:tcPr>
          <w:p w14:paraId="5D3A1D25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97D0210" w14:textId="71007DFB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7280A0C1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09AFB6BA" w14:textId="4BA3FA42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7D2BFE89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5</w:t>
            </w:r>
          </w:p>
        </w:tc>
        <w:tc>
          <w:tcPr>
            <w:tcW w:w="2268" w:type="dxa"/>
            <w:vAlign w:val="center"/>
          </w:tcPr>
          <w:p w14:paraId="1BD0D89D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612C8D7" w14:textId="5706765E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6CC4906A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06D74E68" w14:textId="4BE51590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501B026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6</w:t>
            </w:r>
          </w:p>
        </w:tc>
        <w:tc>
          <w:tcPr>
            <w:tcW w:w="2268" w:type="dxa"/>
            <w:vAlign w:val="center"/>
          </w:tcPr>
          <w:p w14:paraId="1CCF6C96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C85749B" w14:textId="17051051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2E79143F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25FA4C51" w14:textId="760A940B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0CE79512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7</w:t>
            </w:r>
          </w:p>
        </w:tc>
        <w:tc>
          <w:tcPr>
            <w:tcW w:w="2268" w:type="dxa"/>
            <w:vAlign w:val="center"/>
          </w:tcPr>
          <w:p w14:paraId="2B4E8A3D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F1A108F" w14:textId="654F403B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0EDE5E10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35C1BE5B" w14:textId="03CB4D3B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0E4E7767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8</w:t>
            </w:r>
          </w:p>
        </w:tc>
        <w:tc>
          <w:tcPr>
            <w:tcW w:w="2268" w:type="dxa"/>
            <w:vAlign w:val="center"/>
          </w:tcPr>
          <w:p w14:paraId="734751D4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21B20B0" w14:textId="7B301423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295E7380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4CA2421C" w14:textId="2781CFA4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64B0684C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9</w:t>
            </w:r>
          </w:p>
        </w:tc>
        <w:tc>
          <w:tcPr>
            <w:tcW w:w="2268" w:type="dxa"/>
            <w:vAlign w:val="center"/>
          </w:tcPr>
          <w:p w14:paraId="5E9E1123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1044A46" w14:textId="485A70C6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3A078DC3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4A5F68C6" w14:textId="4ED63ABF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07CF0E8E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0</w:t>
            </w:r>
          </w:p>
        </w:tc>
        <w:tc>
          <w:tcPr>
            <w:tcW w:w="2268" w:type="dxa"/>
            <w:vAlign w:val="center"/>
          </w:tcPr>
          <w:p w14:paraId="2D6E2405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568A3C3" w14:textId="6AF0308D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0B98811D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50DA3A4A" w14:textId="749DF333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4943545D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1</w:t>
            </w:r>
          </w:p>
        </w:tc>
        <w:tc>
          <w:tcPr>
            <w:tcW w:w="2268" w:type="dxa"/>
            <w:vAlign w:val="center"/>
          </w:tcPr>
          <w:p w14:paraId="370844DC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34673ED" w14:textId="1CBD4A68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6A87D82C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5E58CACC" w14:textId="787CF882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5EFB1800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2</w:t>
            </w:r>
          </w:p>
        </w:tc>
        <w:tc>
          <w:tcPr>
            <w:tcW w:w="2268" w:type="dxa"/>
            <w:vAlign w:val="center"/>
          </w:tcPr>
          <w:p w14:paraId="61D4A026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510BE14" w14:textId="2DDEAFDD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6D567BF9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5D4253BE" w14:textId="29DEFD43" w:rsidTr="00E92B99">
        <w:trPr>
          <w:trHeight w:val="680"/>
          <w:jc w:val="center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0F68E388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3</w:t>
            </w:r>
          </w:p>
        </w:tc>
        <w:tc>
          <w:tcPr>
            <w:tcW w:w="2268" w:type="dxa"/>
            <w:vAlign w:val="center"/>
          </w:tcPr>
          <w:p w14:paraId="45ED8FB4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5AEC82E" w14:textId="49B33B64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vAlign w:val="center"/>
          </w:tcPr>
          <w:p w14:paraId="6AA6CC47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92B99" w:rsidRPr="000C1827" w14:paraId="4B399931" w14:textId="1BF7B0F0" w:rsidTr="00E92B99">
        <w:trPr>
          <w:trHeight w:val="680"/>
          <w:jc w:val="center"/>
        </w:trPr>
        <w:tc>
          <w:tcPr>
            <w:tcW w:w="112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93815B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Hafta 14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9D65806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EFBC175" w14:textId="4C9824A5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>…..</w:t>
            </w:r>
            <w:proofErr w:type="gramEnd"/>
            <w:r w:rsidRPr="005D0AC8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00</w:t>
            </w:r>
          </w:p>
        </w:tc>
        <w:tc>
          <w:tcPr>
            <w:tcW w:w="5159" w:type="dxa"/>
            <w:tcBorders>
              <w:bottom w:val="single" w:sz="4" w:space="0" w:color="auto"/>
            </w:tcBorders>
            <w:vAlign w:val="center"/>
          </w:tcPr>
          <w:p w14:paraId="084BA54F" w14:textId="77777777" w:rsidR="00E92B99" w:rsidRPr="000C1827" w:rsidRDefault="00E92B99" w:rsidP="00E92B99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540121" w:rsidRPr="000C1827" w14:paraId="5500B62D" w14:textId="77777777" w:rsidTr="0042274F">
        <w:trPr>
          <w:trHeight w:val="534"/>
          <w:jc w:val="center"/>
        </w:trPr>
        <w:tc>
          <w:tcPr>
            <w:tcW w:w="4673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7D51F1" w14:textId="4B1C47E0" w:rsidR="00540121" w:rsidRPr="000C1827" w:rsidRDefault="00540121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GENEL DEĞERLENDİRME NOTU</w:t>
            </w:r>
          </w:p>
        </w:tc>
        <w:tc>
          <w:tcPr>
            <w:tcW w:w="5159" w:type="dxa"/>
            <w:tcBorders>
              <w:bottom w:val="single" w:sz="4" w:space="0" w:color="auto"/>
            </w:tcBorders>
            <w:vAlign w:val="center"/>
          </w:tcPr>
          <w:p w14:paraId="22BD58B4" w14:textId="45F935FB" w:rsidR="00540121" w:rsidRPr="000C1827" w:rsidRDefault="00B326AD" w:rsidP="00540121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proofErr w:type="gramStart"/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……</w:t>
            </w:r>
            <w:r w:rsidR="00331162">
              <w:rPr>
                <w:rFonts w:asciiTheme="majorBidi" w:hAnsiTheme="majorBidi" w:cstheme="majorBidi"/>
                <w:b/>
                <w:sz w:val="20"/>
                <w:szCs w:val="20"/>
              </w:rPr>
              <w:t>….</w:t>
            </w:r>
            <w:proofErr w:type="gramEnd"/>
            <w:r w:rsidR="00331162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(Toplam Puan)</w:t>
            </w: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/ 1</w:t>
            </w:r>
            <w:r w:rsidR="00E92B99"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  <w:r w:rsidR="00331162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(Hafta)</w:t>
            </w:r>
            <w:bookmarkStart w:id="0" w:name="_GoBack"/>
            <w:bookmarkEnd w:id="0"/>
            <w:r w:rsidR="00331162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= ………………</w:t>
            </w:r>
          </w:p>
        </w:tc>
      </w:tr>
    </w:tbl>
    <w:p w14:paraId="7249AB95" w14:textId="77777777" w:rsidR="004C4325" w:rsidRPr="000C1827" w:rsidRDefault="004C4325" w:rsidP="00907E8E">
      <w:pPr>
        <w:rPr>
          <w:rFonts w:asciiTheme="majorBidi" w:hAnsiTheme="majorBidi" w:cstheme="majorBidi"/>
          <w:b/>
          <w:sz w:val="20"/>
          <w:szCs w:val="20"/>
        </w:rPr>
      </w:pPr>
    </w:p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tbl>
      <w:tblPr>
        <w:tblStyle w:val="TabloKlavuzu"/>
        <w:tblW w:w="9640" w:type="dxa"/>
        <w:tblInd w:w="-289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103"/>
      </w:tblGrid>
      <w:tr w:rsidR="00540121" w:rsidRPr="000C1827" w14:paraId="2092C1CF" w14:textId="77777777" w:rsidTr="000C1827">
        <w:tc>
          <w:tcPr>
            <w:tcW w:w="4537" w:type="dxa"/>
            <w:vAlign w:val="center"/>
          </w:tcPr>
          <w:p w14:paraId="506AEC5F" w14:textId="197AF6D8" w:rsidR="00540121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ÖĞRETİM ELEMANI</w:t>
            </w:r>
          </w:p>
        </w:tc>
        <w:tc>
          <w:tcPr>
            <w:tcW w:w="5103" w:type="dxa"/>
            <w:vAlign w:val="center"/>
          </w:tcPr>
          <w:p w14:paraId="30FACCE2" w14:textId="67FE13D0" w:rsidR="00540121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/>
                <w:sz w:val="20"/>
                <w:szCs w:val="20"/>
              </w:rPr>
              <w:t>İME SORUMLU ÖĞRETİM ELEMANI</w:t>
            </w:r>
          </w:p>
        </w:tc>
      </w:tr>
      <w:tr w:rsidR="00540121" w:rsidRPr="000C1827" w14:paraId="0C1ED63E" w14:textId="77777777" w:rsidTr="000C1827">
        <w:tc>
          <w:tcPr>
            <w:tcW w:w="4537" w:type="dxa"/>
          </w:tcPr>
          <w:p w14:paraId="3921F585" w14:textId="77777777" w:rsidR="00540121" w:rsidRPr="000C1827" w:rsidRDefault="00540121" w:rsidP="00F33E38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66D4C88E" w14:textId="77777777" w:rsidR="00540121" w:rsidRPr="000C1827" w:rsidRDefault="00540121" w:rsidP="000C1827">
            <w:pPr>
              <w:tabs>
                <w:tab w:val="left" w:pos="5184"/>
              </w:tabs>
              <w:spacing w:before="29"/>
              <w:ind w:right="-569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0C1827" w:rsidRPr="000C1827" w14:paraId="74F4E566" w14:textId="77777777" w:rsidTr="000C1827">
        <w:tc>
          <w:tcPr>
            <w:tcW w:w="4537" w:type="dxa"/>
            <w:vAlign w:val="center"/>
          </w:tcPr>
          <w:p w14:paraId="160DB628" w14:textId="0C545E82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İmza/Kaşe</w:t>
            </w:r>
          </w:p>
        </w:tc>
        <w:tc>
          <w:tcPr>
            <w:tcW w:w="5103" w:type="dxa"/>
            <w:vAlign w:val="center"/>
          </w:tcPr>
          <w:p w14:paraId="2711E7C3" w14:textId="5D9C0CDC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İmza/Kaşe</w:t>
            </w:r>
          </w:p>
        </w:tc>
      </w:tr>
      <w:tr w:rsidR="000C1827" w:rsidRPr="000C1827" w14:paraId="17005E1F" w14:textId="77777777" w:rsidTr="000C1827">
        <w:tc>
          <w:tcPr>
            <w:tcW w:w="4537" w:type="dxa"/>
            <w:vAlign w:val="center"/>
          </w:tcPr>
          <w:p w14:paraId="721177C8" w14:textId="67BC6D8F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Adı ve Soyadı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:</w:t>
            </w:r>
          </w:p>
        </w:tc>
        <w:tc>
          <w:tcPr>
            <w:tcW w:w="5103" w:type="dxa"/>
            <w:vAlign w:val="center"/>
          </w:tcPr>
          <w:p w14:paraId="232D2C11" w14:textId="61A2EE20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Adı ve Soyadı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:</w:t>
            </w:r>
          </w:p>
        </w:tc>
      </w:tr>
      <w:tr w:rsidR="000C1827" w:rsidRPr="000C1827" w14:paraId="7AA70F61" w14:textId="77777777" w:rsidTr="000C1827">
        <w:tc>
          <w:tcPr>
            <w:tcW w:w="4537" w:type="dxa"/>
            <w:vAlign w:val="center"/>
          </w:tcPr>
          <w:p w14:paraId="5549DBEA" w14:textId="35291EE4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arih: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..</w:t>
            </w:r>
            <w:proofErr w:type="gramEnd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/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..</w:t>
            </w:r>
            <w:proofErr w:type="gramEnd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/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…….</w:t>
            </w:r>
            <w:proofErr w:type="gramEnd"/>
          </w:p>
        </w:tc>
        <w:tc>
          <w:tcPr>
            <w:tcW w:w="5103" w:type="dxa"/>
            <w:vAlign w:val="center"/>
          </w:tcPr>
          <w:p w14:paraId="0D86779A" w14:textId="6FA0EA3C" w:rsidR="000C1827" w:rsidRPr="000C1827" w:rsidRDefault="000C1827" w:rsidP="000C1827">
            <w:pPr>
              <w:tabs>
                <w:tab w:val="left" w:pos="5184"/>
              </w:tabs>
              <w:spacing w:before="29"/>
              <w:ind w:right="-569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arih: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..</w:t>
            </w:r>
            <w:proofErr w:type="gramEnd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/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..</w:t>
            </w:r>
            <w:proofErr w:type="gramEnd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/ </w:t>
            </w:r>
            <w:proofErr w:type="gramStart"/>
            <w:r w:rsidRPr="000C1827">
              <w:rPr>
                <w:rFonts w:asciiTheme="majorBidi" w:hAnsiTheme="majorBidi" w:cstheme="majorBidi"/>
                <w:bCs/>
                <w:sz w:val="20"/>
                <w:szCs w:val="20"/>
              </w:rPr>
              <w:t>……….</w:t>
            </w:r>
            <w:proofErr w:type="gramEnd"/>
          </w:p>
        </w:tc>
      </w:tr>
    </w:tbl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907E8E">
      <w:headerReference w:type="default" r:id="rId7"/>
      <w:footerReference w:type="default" r:id="rId8"/>
      <w:pgSz w:w="11906" w:h="16838" w:code="9"/>
      <w:pgMar w:top="2495" w:right="1418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BDE3D4" w14:textId="77777777" w:rsidR="009934AC" w:rsidRDefault="009934AC">
      <w:r>
        <w:separator/>
      </w:r>
    </w:p>
  </w:endnote>
  <w:endnote w:type="continuationSeparator" w:id="0">
    <w:p w14:paraId="44998ED6" w14:textId="77777777" w:rsidR="009934AC" w:rsidRDefault="00993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C2726" w14:textId="77777777" w:rsidR="009934AC" w:rsidRDefault="009934AC">
      <w:r>
        <w:separator/>
      </w:r>
    </w:p>
  </w:footnote>
  <w:footnote w:type="continuationSeparator" w:id="0">
    <w:p w14:paraId="129E600C" w14:textId="77777777" w:rsidR="009934AC" w:rsidRDefault="00993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77777777" w:rsidR="001B1B83" w:rsidRDefault="00A70329">
    <w:pPr>
      <w:pStyle w:val="stbilgi1"/>
    </w:pPr>
    <w:r>
      <w:t xml:space="preserve">                                                                                                              </w:t>
    </w:r>
    <w:r w:rsidR="00DD2457">
      <w:t xml:space="preserve">                          FORM</w:t>
    </w:r>
    <w:r w:rsidR="00DC529F">
      <w:t xml:space="preserve"> 9</w:t>
    </w:r>
    <w:r w:rsidR="00DD2457">
      <w:t xml:space="preserve">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492FFC89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1E4544FD" w14:textId="77777777" w:rsidR="00A74195" w:rsidRPr="0033444A" w:rsidRDefault="004F7167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HAFTALIK </w:t>
          </w:r>
          <w:r w:rsidR="00DD2457">
            <w:rPr>
              <w:b/>
              <w:sz w:val="18"/>
              <w:szCs w:val="18"/>
            </w:rPr>
            <w:t>VİDEO SUNUM</w:t>
          </w:r>
          <w:r>
            <w:rPr>
              <w:b/>
              <w:sz w:val="18"/>
              <w:szCs w:val="18"/>
            </w:rPr>
            <w:t>U</w:t>
          </w:r>
          <w:r w:rsidR="00DD245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>DEĞERLENDİRME FORMU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B53CD"/>
    <w:rsid w:val="000C1827"/>
    <w:rsid w:val="000C3991"/>
    <w:rsid w:val="000C5C78"/>
    <w:rsid w:val="000E3627"/>
    <w:rsid w:val="000F335F"/>
    <w:rsid w:val="000F4377"/>
    <w:rsid w:val="0011023C"/>
    <w:rsid w:val="0011288B"/>
    <w:rsid w:val="00116602"/>
    <w:rsid w:val="00117ACD"/>
    <w:rsid w:val="00145B78"/>
    <w:rsid w:val="00174E64"/>
    <w:rsid w:val="00191813"/>
    <w:rsid w:val="001943EA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54303"/>
    <w:rsid w:val="00260EAF"/>
    <w:rsid w:val="00262471"/>
    <w:rsid w:val="00262804"/>
    <w:rsid w:val="00267637"/>
    <w:rsid w:val="00283342"/>
    <w:rsid w:val="00284FA6"/>
    <w:rsid w:val="00285133"/>
    <w:rsid w:val="00297190"/>
    <w:rsid w:val="002A1EB3"/>
    <w:rsid w:val="002C2F7C"/>
    <w:rsid w:val="00304A99"/>
    <w:rsid w:val="003100B1"/>
    <w:rsid w:val="00331162"/>
    <w:rsid w:val="0033444A"/>
    <w:rsid w:val="00337C3C"/>
    <w:rsid w:val="0035393B"/>
    <w:rsid w:val="003569F6"/>
    <w:rsid w:val="00361E88"/>
    <w:rsid w:val="0036729F"/>
    <w:rsid w:val="00370DE1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5603"/>
    <w:rsid w:val="0060760E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A14F2"/>
    <w:rsid w:val="007A746C"/>
    <w:rsid w:val="007B2AD8"/>
    <w:rsid w:val="007C0A1E"/>
    <w:rsid w:val="007D6036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90449E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34AC"/>
    <w:rsid w:val="00994719"/>
    <w:rsid w:val="00996D63"/>
    <w:rsid w:val="009A2151"/>
    <w:rsid w:val="009C6590"/>
    <w:rsid w:val="009D1B52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423A"/>
    <w:rsid w:val="00CA53E0"/>
    <w:rsid w:val="00CA59B3"/>
    <w:rsid w:val="00CE59A8"/>
    <w:rsid w:val="00CE7077"/>
    <w:rsid w:val="00D21B61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72839"/>
    <w:rsid w:val="00E778C4"/>
    <w:rsid w:val="00E86ABD"/>
    <w:rsid w:val="00E86BA3"/>
    <w:rsid w:val="00E92B99"/>
    <w:rsid w:val="00E93464"/>
    <w:rsid w:val="00E95DF9"/>
    <w:rsid w:val="00EB4FC5"/>
    <w:rsid w:val="00EB6406"/>
    <w:rsid w:val="00EC5786"/>
    <w:rsid w:val="00EC6CD4"/>
    <w:rsid w:val="00ED683E"/>
    <w:rsid w:val="00EE146D"/>
    <w:rsid w:val="00EE76CD"/>
    <w:rsid w:val="00EF0328"/>
    <w:rsid w:val="00F07DBB"/>
    <w:rsid w:val="00F11A60"/>
    <w:rsid w:val="00F20425"/>
    <w:rsid w:val="00F246B2"/>
    <w:rsid w:val="00F25AD4"/>
    <w:rsid w:val="00F33E38"/>
    <w:rsid w:val="00F5218E"/>
    <w:rsid w:val="00F60DB1"/>
    <w:rsid w:val="00F65E40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2</cp:revision>
  <cp:lastPrinted>2016-04-19T11:24:00Z</cp:lastPrinted>
  <dcterms:created xsi:type="dcterms:W3CDTF">2025-12-12T12:45:00Z</dcterms:created>
  <dcterms:modified xsi:type="dcterms:W3CDTF">2025-12-12T12:45:00Z</dcterms:modified>
</cp:coreProperties>
</file>